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cover-letter"/>
    <w:p>
      <w:pPr>
        <w:pStyle w:val="Heading1"/>
      </w:pPr>
      <w:r>
        <w:t xml:space="preserve">Cover Letter</w:t>
      </w:r>
    </w:p>
    <w:p>
      <w:pPr>
        <w:pStyle w:val="FirstParagraph"/>
      </w:pPr>
      <w:r>
        <w:rPr>
          <w:bCs/>
          <w:b/>
        </w:rPr>
        <w:t xml:space="preserve">Your Name</w:t>
      </w:r>
      <w:r>
        <w:br/>
      </w:r>
      <w:r>
        <w:rPr>
          <w:bCs/>
          <w:b/>
        </w:rPr>
        <w:t xml:space="preserve">Your Address</w:t>
      </w:r>
      <w:r>
        <w:br/>
      </w:r>
      <w:r>
        <w:rPr>
          <w:bCs/>
          <w:b/>
        </w:rPr>
        <w:t xml:space="preserve">Your City, State, ZIP Code</w:t>
      </w:r>
      <w:r>
        <w:br/>
      </w:r>
      <w:r>
        <w:rPr>
          <w:bCs/>
          <w:b/>
        </w:rPr>
        <w:t xml:space="preserve">Email: your.email@example.com</w:t>
      </w:r>
      <w:r>
        <w:br/>
      </w:r>
      <w:r>
        <w:rPr>
          <w:bCs/>
          <w:b/>
        </w:rPr>
        <w:t xml:space="preserve">Phone: +971 50 123 4567</w:t>
      </w:r>
    </w:p>
    <w:p>
      <w:pPr>
        <w:pStyle w:val="BodyText"/>
      </w:pPr>
      <w:r>
        <w:t xml:space="preserve">Date: [Insert Date]</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Dubai, United Arab Emirates</w:t>
      </w:r>
    </w:p>
    <w:bookmarkStart w:id="24" w:name="dear-hiring-manager"/>
    <w:p>
      <w:pPr>
        <w:pStyle w:val="Heading2"/>
      </w:pPr>
      <w:r>
        <w:t xml:space="preserve">Dear Hiring Manager,</w:t>
      </w:r>
    </w:p>
    <w:p>
      <w:pPr>
        <w:pStyle w:val="FirstParagraph"/>
      </w:pPr>
      <w:r>
        <w:t xml:space="preserve">I am writing to express my sincere interest in the Industrial Engineer position at [Company Name] in the United Arab Emirates Dubai. As a dedicated and results-driven Industrial Engineer with over [X years] of experience, I am eager to contribute my expertise in optimizing processes, enhancing productivity, and driving sustainable growth within your organization. The opportunity to work in Dubai—a hub of innovation and industrial advancement—aligns perfectly with my career aspirations and professional goals.</w:t>
      </w:r>
    </w:p>
    <w:p>
      <w:pPr>
        <w:pStyle w:val="BodyText"/>
      </w:pPr>
      <w:r>
        <w:t xml:space="preserve">Industrial engineering is not just a profession for me; it is a passion rooted in the desire to solve complex challenges through systematic analysis, data-driven decision-making, and creative problem-solving. Over the years, I have developed a strong foundation in lean methodologies, process optimization, supply chain management, and quality control. My ability to bridge technical expertise with strategic thinking has enabled me to deliver measurable improvements in efficiency and cost savings for organizations across diverse industries.</w:t>
      </w:r>
    </w:p>
    <w:p>
      <w:pPr>
        <w:pStyle w:val="BodyText"/>
      </w:pPr>
      <w:r>
        <w:t xml:space="preserve">Having worked on projects that spanned manufacturing, logistics, and operations in both regional and international settings, I understand the unique demands of industrial engineering in dynamic environments. In the United Arab Emirates Dubai, where the industrial sector is rapidly evolving to support economic diversification and technological innovation, my skills are particularly aligned with the region’s vision for smart cities, sustainable development, and advanced manufacturing. I am especially drawn to Dubai’s commitment to leveraging cutting-edge technologies such as automation, artificial intelligence, and Industry 4.0 solutions—areas where industrial engineers play a pivotal role in shaping the future of production and service delivery.</w:t>
      </w:r>
    </w:p>
    <w:bookmarkStart w:id="20" w:name="why-industrial-engineer"/>
    <w:p>
      <w:pPr>
        <w:pStyle w:val="Heading3"/>
      </w:pPr>
      <w:r>
        <w:t xml:space="preserve">Why Industrial Engineer?</w:t>
      </w:r>
    </w:p>
    <w:p>
      <w:pPr>
        <w:pStyle w:val="FirstParagraph"/>
      </w:pPr>
      <w:r>
        <w:t xml:space="preserve">The role of an Industrial Engineer is critical in ensuring that organizations operate at peak efficiency while maintaining high standards of quality and safety. As an Industrial Engineer, I have consistently demonstrated my ability to analyze workflows, identify bottlenecks, and implement solutions that reduce waste, lower costs, and improve overall performance. For example, in my previous role at [Previous Company Name], I led a project to streamline the production line for [specific product/service], resulting in a 25% reduction in cycle time and a 15% decrease in operational costs. This achievement not only enhanced customer satisfaction but also contributed to the company’s profitability and long-term sustainability.</w:t>
      </w:r>
    </w:p>
    <w:p>
      <w:pPr>
        <w:pStyle w:val="BodyText"/>
      </w:pPr>
      <w:r>
        <w:t xml:space="preserve">My expertise extends beyond technical skills; I am also adept at collaborating with cross-functional teams, managing projects from inception to completion, and communicating complex ideas to stakeholders at all levels. In Dubai’s competitive industrial landscape, where collaboration and innovation are key drivers of success, these interpersonal and leadership qualities are invaluable. I am confident that my ability to adapt to new challenges and think critically will allow me to make an immediate impact at [Company Name].</w:t>
      </w:r>
    </w:p>
    <w:bookmarkEnd w:id="20"/>
    <w:bookmarkStart w:id="21" w:name="why-united-arab-emirates-dubai"/>
    <w:p>
      <w:pPr>
        <w:pStyle w:val="Heading3"/>
      </w:pPr>
      <w:r>
        <w:t xml:space="preserve">Why United Arab Emirates Dubai?</w:t>
      </w:r>
    </w:p>
    <w:p>
      <w:pPr>
        <w:pStyle w:val="FirstParagraph"/>
      </w:pPr>
      <w:r>
        <w:t xml:space="preserve">The United Arab Emirates Dubai represents a unique blend of tradition, modernity, and forward-thinking ambition. As a global business hub, Dubai is home to industries ranging from manufacturing and construction to aerospace and renewable energy. The city’s strategic location, world-class infrastructure, and government initiatives such as the Dubai Industrial Strategy 2030 underscore its commitment to fostering a thriving industrial ecosystem. For an Industrial Engineer like myself, this presents an exciting opportunity to contribute to projects that have a tangible impact on the region’s growth and development.</w:t>
      </w:r>
    </w:p>
    <w:p>
      <w:pPr>
        <w:pStyle w:val="BodyText"/>
      </w:pPr>
      <w:r>
        <w:t xml:space="preserve">Moreover, Dubai’s emphasis on sustainability and technological advancement resonates deeply with my professional values. I am particularly interested in working with organizations that prioritize green manufacturing practices, energy efficiency, and digital transformation. The UAE’s ambitious goals to achieve net-zero emissions by 2050 align with my personal commitment to promoting environmentally responsible engineering solutions. I believe that industrial engineers have a crucial role to play in driving this transition, and I am eager to contribute my knowledge and skills toward achieving these objectives.</w:t>
      </w:r>
    </w:p>
    <w:bookmarkEnd w:id="21"/>
    <w:bookmarkStart w:id="22" w:name="my-commitment-to-excellence"/>
    <w:p>
      <w:pPr>
        <w:pStyle w:val="Heading3"/>
      </w:pPr>
      <w:r>
        <w:t xml:space="preserve">My Commitment to Excellence</w:t>
      </w:r>
    </w:p>
    <w:p>
      <w:pPr>
        <w:pStyle w:val="FirstParagraph"/>
      </w:pPr>
      <w:r>
        <w:t xml:space="preserve">Throughout my career, I have maintained a strong focus on continuous learning and professional development. I hold certifications in [relevant certifications, e.g., Lean Six Sigma, PMP, or others] and have consistently sought opportunities to expand my knowledge through industry conferences, workshops, and online courses. This dedication to growth ensures that I remain at the forefront of industrial engineering trends and best practices.</w:t>
      </w:r>
    </w:p>
    <w:p>
      <w:pPr>
        <w:pStyle w:val="BodyText"/>
      </w:pPr>
      <w:r>
        <w:t xml:space="preserve">Furthermore, my experience in multicultural environments has equipped me with the cultural sensitivity and adaptability required to thrive in Dubai’s diverse workforce. Whether working with local teams or international partners, I prioritize clear communication, mutual respect, and a shared commitment to achieving common goals. This approach not only fosters collaboration but also ensures that projects are executed efficiently and effectively.</w:t>
      </w:r>
    </w:p>
    <w:bookmarkEnd w:id="22"/>
    <w:bookmarkStart w:id="23" w:name="conclusion"/>
    <w:p>
      <w:pPr>
        <w:pStyle w:val="Heading3"/>
      </w:pPr>
      <w:r>
        <w:t xml:space="preserve">Conclusion</w:t>
      </w:r>
    </w:p>
    <w:p>
      <w:pPr>
        <w:pStyle w:val="FirstParagraph"/>
      </w:pPr>
      <w:r>
        <w:t xml:space="preserve">In conclusion, I am enthusiastic about the possibility of joining [Company Name] as an Industrial Engineer in the United Arab Emirates Dubai. My technical expertise, leadership experience, and passion for driving innovation make me a strong candidate for this role. I am particularly inspired by your company’s mission to [mention a specific value or goal of the company, if known], and I am eager to contribute my skills toward achieving these objectives.</w:t>
      </w:r>
    </w:p>
    <w:p>
      <w:pPr>
        <w:pStyle w:val="BodyText"/>
      </w:pPr>
      <w:r>
        <w:t xml:space="preserve">I would welcome the opportunity to discuss how my background and vision align with the needs of your organization. Thank you for considering my application. I look forward to the possibility of contributing to [Company Name]’s continued success in the dynamic industrial landscape of Dubai.</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in United Arab Emirates Dubai</dc:title>
  <dc:creator/>
  <cp:keywords/>
  <dcterms:created xsi:type="dcterms:W3CDTF">2025-12-10T14:04:56Z</dcterms:created>
  <dcterms:modified xsi:type="dcterms:W3CDTF">2025-12-10T14:04:56Z</dcterms:modified>
</cp:coreProperties>
</file>

<file path=docProps/custom.xml><?xml version="1.0" encoding="utf-8"?>
<Properties xmlns="http://schemas.openxmlformats.org/officeDocument/2006/custom-properties" xmlns:vt="http://schemas.openxmlformats.org/officeDocument/2006/docPropsVTypes"/>
</file>